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A06A56" w14:textId="77777777" w:rsidR="006A4B26" w:rsidRPr="00B328C8" w:rsidRDefault="006A4B26" w:rsidP="006A4B26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682C82" wp14:editId="5980405B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46" name="Пол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3A13D8" w14:textId="77777777" w:rsidR="006A4B26" w:rsidRDefault="006A4B26" w:rsidP="006A4B2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3718029C" w14:textId="77777777" w:rsidR="006A4B26" w:rsidRPr="001070AF" w:rsidRDefault="006A4B26" w:rsidP="006A4B2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F28FCE7" w14:textId="77777777" w:rsidR="006A4B26" w:rsidRPr="001070AF" w:rsidRDefault="006A4B26" w:rsidP="006A4B2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527B08C7" w14:textId="77777777" w:rsidR="006A4B26" w:rsidRPr="001070AF" w:rsidRDefault="006A4B26" w:rsidP="006A4B26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550C927C" w14:textId="77777777" w:rsidR="006A4B26" w:rsidRDefault="006A4B26" w:rsidP="006A4B2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E5C70DE" w14:textId="77777777" w:rsidR="006A4B26" w:rsidRPr="001070AF" w:rsidRDefault="006A4B26" w:rsidP="006A4B2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1B62DBFA" w14:textId="77777777" w:rsidR="006A4B26" w:rsidRPr="001070AF" w:rsidRDefault="006A4B26" w:rsidP="006A4B26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3A9DCBCE" w14:textId="77777777" w:rsidR="006A4B26" w:rsidRPr="009A54F2" w:rsidRDefault="006A4B26" w:rsidP="006A4B26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A682C82"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" fillcolor="white [3201]" strokeweight=".5pt">
                <v:textbox>
                  <w:txbxContent>
                    <w:p w14:paraId="083A13D8" w14:textId="77777777" w:rsidR="006A4B26" w:rsidRDefault="006A4B26" w:rsidP="006A4B2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3718029C" w14:textId="77777777" w:rsidR="006A4B26" w:rsidRPr="001070AF" w:rsidRDefault="006A4B26" w:rsidP="006A4B2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F28FCE7" w14:textId="77777777" w:rsidR="006A4B26" w:rsidRPr="001070AF" w:rsidRDefault="006A4B26" w:rsidP="006A4B2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527B08C7" w14:textId="77777777" w:rsidR="006A4B26" w:rsidRPr="001070AF" w:rsidRDefault="006A4B26" w:rsidP="006A4B26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550C927C" w14:textId="77777777" w:rsidR="006A4B26" w:rsidRDefault="006A4B26" w:rsidP="006A4B2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E5C70DE" w14:textId="77777777" w:rsidR="006A4B26" w:rsidRPr="001070AF" w:rsidRDefault="006A4B26" w:rsidP="006A4B2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1B62DBFA" w14:textId="77777777" w:rsidR="006A4B26" w:rsidRPr="001070AF" w:rsidRDefault="006A4B26" w:rsidP="006A4B26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3A9DCBCE" w14:textId="77777777" w:rsidR="006A4B26" w:rsidRPr="009A54F2" w:rsidRDefault="006A4B26" w:rsidP="006A4B26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6F1C5089" w14:textId="77777777" w:rsidR="006A4B26" w:rsidRPr="00B328C8" w:rsidRDefault="006A4B26" w:rsidP="006A4B26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2C4A9C2B" w14:textId="77777777" w:rsidR="006A4B26" w:rsidRPr="00B328C8" w:rsidRDefault="006A4B26" w:rsidP="006A4B26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555F5F6" w14:textId="77777777" w:rsidR="006A4B26" w:rsidRPr="00B328C8" w:rsidRDefault="006A4B26" w:rsidP="006A4B26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0DC9BE21" w14:textId="77777777" w:rsidR="006A4B26" w:rsidRPr="005D172C" w:rsidRDefault="006A4B26" w:rsidP="006A4B26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0F8FB0B6" w14:textId="77777777" w:rsidR="006A4B26" w:rsidRPr="00B328C8" w:rsidRDefault="006A4B26" w:rsidP="006A4B26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167AFCDA" w14:textId="77777777" w:rsidR="006A4B26" w:rsidRPr="00B328C8" w:rsidRDefault="006A4B26" w:rsidP="006A4B26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742FCA8" w14:textId="77777777" w:rsidR="006A4B26" w:rsidRPr="00B55E1E" w:rsidRDefault="006A4B26" w:rsidP="006A4B26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прізвище, ім</w:t>
      </w:r>
      <w:r w:rsidRPr="00B55E1E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B55E1E">
        <w:rPr>
          <w:rFonts w:ascii="Times New Roman" w:hAnsi="Times New Roman" w:cs="Times New Roman"/>
          <w:sz w:val="16"/>
          <w:szCs w:val="16"/>
        </w:rPr>
        <w:t>я,</w:t>
      </w:r>
      <w:r>
        <w:rPr>
          <w:rFonts w:ascii="Times New Roman" w:hAnsi="Times New Roman" w:cs="Times New Roman"/>
          <w:sz w:val="16"/>
          <w:szCs w:val="16"/>
        </w:rPr>
        <w:t xml:space="preserve"> по </w:t>
      </w:r>
      <w:r w:rsidRPr="00B55E1E">
        <w:rPr>
          <w:rFonts w:ascii="Times New Roman" w:hAnsi="Times New Roman" w:cs="Times New Roman"/>
          <w:sz w:val="16"/>
          <w:szCs w:val="16"/>
        </w:rPr>
        <w:t>батькові особи,</w:t>
      </w:r>
    </w:p>
    <w:p w14:paraId="2FE37B1F" w14:textId="77777777" w:rsidR="006A4B26" w:rsidRPr="00B328C8" w:rsidRDefault="006A4B26" w:rsidP="006A4B26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4F70FAE" w14:textId="77777777" w:rsidR="006A4B26" w:rsidRDefault="006A4B26" w:rsidP="006A4B26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5521619F" w14:textId="77777777" w:rsidR="006A4B26" w:rsidRPr="006817D1" w:rsidRDefault="006A4B26" w:rsidP="006A4B26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CAB01AD" w14:textId="77777777" w:rsidR="006A4B26" w:rsidRDefault="006A4B26" w:rsidP="006A4B26">
      <w:pPr>
        <w:spacing w:after="0" w:line="240" w:lineRule="auto"/>
        <w:ind w:left="4532" w:right="708" w:firstLine="1132"/>
        <w:rPr>
          <w:rFonts w:ascii="Times New Roman" w:hAnsi="Times New Roman" w:cs="Times New Roman"/>
          <w:sz w:val="16"/>
          <w:szCs w:val="16"/>
        </w:rPr>
      </w:pPr>
      <w:r w:rsidRPr="00C770FE">
        <w:rPr>
          <w:rFonts w:ascii="Times New Roman" w:hAnsi="Times New Roman" w:cs="Times New Roman"/>
          <w:sz w:val="16"/>
          <w:szCs w:val="16"/>
        </w:rPr>
        <w:t>(домашня адреса</w:t>
      </w:r>
      <w:r>
        <w:rPr>
          <w:rFonts w:ascii="Times New Roman" w:hAnsi="Times New Roman" w:cs="Times New Roman"/>
          <w:sz w:val="16"/>
          <w:szCs w:val="16"/>
        </w:rPr>
        <w:t>, моб. телефон</w:t>
      </w:r>
      <w:r w:rsidRPr="00C770FE">
        <w:rPr>
          <w:rFonts w:ascii="Times New Roman" w:hAnsi="Times New Roman" w:cs="Times New Roman"/>
          <w:sz w:val="16"/>
          <w:szCs w:val="16"/>
        </w:rPr>
        <w:t>)</w:t>
      </w:r>
    </w:p>
    <w:p w14:paraId="476C3FC9" w14:textId="77777777" w:rsidR="006A4B26" w:rsidRPr="006817D1" w:rsidRDefault="006A4B26" w:rsidP="006A4B26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ED7D844" w14:textId="77777777" w:rsidR="006A4B26" w:rsidRPr="005E4014" w:rsidRDefault="006A4B26" w:rsidP="006A4B26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14:paraId="59905ECD" w14:textId="77777777" w:rsidR="006A4B26" w:rsidRPr="003F63EC" w:rsidRDefault="006A4B26" w:rsidP="006A4B26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1291BDDC" w14:textId="77777777" w:rsidR="006A4B26" w:rsidRPr="003F63EC" w:rsidRDefault="006A4B26" w:rsidP="006A4B26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прийняття </w:t>
      </w:r>
      <w:r>
        <w:rPr>
          <w:rFonts w:ascii="Times New Roman" w:hAnsi="Times New Roman" w:cs="Times New Roman"/>
          <w:b/>
          <w:sz w:val="27"/>
          <w:szCs w:val="27"/>
        </w:rPr>
        <w:t xml:space="preserve">на роботу </w:t>
      </w:r>
      <w:r w:rsidRPr="003F63EC">
        <w:rPr>
          <w:rFonts w:ascii="Times New Roman" w:hAnsi="Times New Roman" w:cs="Times New Roman"/>
          <w:b/>
          <w:sz w:val="27"/>
          <w:szCs w:val="27"/>
        </w:rPr>
        <w:t>за основним місцем праці</w:t>
      </w:r>
    </w:p>
    <w:p w14:paraId="7C2D5D29" w14:textId="77777777" w:rsidR="006A4B26" w:rsidRDefault="006A4B26" w:rsidP="006A4B26">
      <w:pPr>
        <w:spacing w:after="0" w:line="240" w:lineRule="auto"/>
        <w:ind w:left="-426" w:right="14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3F63EC">
        <w:rPr>
          <w:rFonts w:ascii="Times New Roman" w:hAnsi="Times New Roman" w:cs="Times New Roman"/>
          <w:sz w:val="27"/>
          <w:szCs w:val="27"/>
        </w:rPr>
        <w:t>прийняти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735BEF98" w14:textId="77777777" w:rsidR="006A4B26" w:rsidRDefault="006A4B26" w:rsidP="006A4B26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  <w:r>
        <w:rPr>
          <w:rFonts w:ascii="Times New Roman" w:hAnsi="Times New Roman" w:cs="Times New Roman"/>
          <w:sz w:val="16"/>
          <w:szCs w:val="16"/>
        </w:rPr>
        <w:t xml:space="preserve">теми (шифр)/проєкту, </w:t>
      </w: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2903843E" w14:textId="77777777" w:rsidR="006A4B26" w:rsidRPr="003F63EC" w:rsidRDefault="006A4B26" w:rsidP="006A4B26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      з</w:t>
      </w:r>
      <w:r w:rsidRPr="003F63EC">
        <w:rPr>
          <w:rFonts w:ascii="Times New Roman" w:hAnsi="Times New Roman" w:cs="Times New Roman"/>
          <w:sz w:val="27"/>
          <w:szCs w:val="27"/>
        </w:rPr>
        <w:t>а основним місцем праці</w:t>
      </w:r>
    </w:p>
    <w:p w14:paraId="06F51944" w14:textId="77777777" w:rsidR="006A4B26" w:rsidRDefault="006A4B26" w:rsidP="006A4B26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 умовах </w:t>
      </w:r>
      <w:r>
        <w:rPr>
          <w:rFonts w:ascii="Times New Roman" w:hAnsi="Times New Roman" w:cs="Times New Roman"/>
          <w:sz w:val="27"/>
          <w:szCs w:val="27"/>
        </w:rPr>
        <w:t>строкового трудового договору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14:paraId="03D6F7E9" w14:textId="77777777" w:rsidR="006A4B26" w:rsidRPr="00B55E1E" w:rsidRDefault="006A4B26" w:rsidP="006A4B26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68F14D94" w14:textId="77777777" w:rsidR="006A4B26" w:rsidRPr="00B328C8" w:rsidRDefault="006A4B26" w:rsidP="006A4B26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(и) за рахунок фінансування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C3A1FDA" w14:textId="77777777" w:rsidR="006A4B26" w:rsidRPr="00C770FE" w:rsidRDefault="006A4B26" w:rsidP="006A4B26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розмір ставк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16"/>
          <w:szCs w:val="16"/>
        </w:rPr>
        <w:t>(назва та шифр теми/проєкту</w:t>
      </w:r>
    </w:p>
    <w:p w14:paraId="2CE4B60E" w14:textId="77777777" w:rsidR="006A4B26" w:rsidRPr="00B328C8" w:rsidRDefault="006A4B26" w:rsidP="006A4B26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D28F1FA" w14:textId="77777777" w:rsidR="006A4B26" w:rsidRDefault="006A4B26" w:rsidP="006A4B26">
      <w:pPr>
        <w:spacing w:after="0" w:line="240" w:lineRule="auto"/>
        <w:ind w:left="990" w:right="141" w:firstLine="1134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і обсяг фінансування кожного із його елементів-загальний чи спеціальний фонд)</w:t>
      </w:r>
    </w:p>
    <w:p w14:paraId="06D7FB2F" w14:textId="77777777" w:rsidR="006A4B26" w:rsidRPr="00B55E1E" w:rsidRDefault="006A4B26" w:rsidP="006A4B26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 П</w:t>
      </w:r>
      <w:r w:rsidRPr="00B55E1E">
        <w:rPr>
          <w:rFonts w:ascii="Times New Roman" w:hAnsi="Times New Roman" w:cs="Times New Roman"/>
        </w:rPr>
        <w:t xml:space="preserve">равилами внутрішнього розпорядку, </w:t>
      </w:r>
      <w:r>
        <w:rPr>
          <w:rFonts w:ascii="Times New Roman" w:hAnsi="Times New Roman" w:cs="Times New Roman"/>
        </w:rPr>
        <w:t xml:space="preserve">Кодексом академічної доброчесності, </w:t>
      </w:r>
      <w:r w:rsidRPr="00B55E1E">
        <w:rPr>
          <w:rFonts w:ascii="Times New Roman" w:hAnsi="Times New Roman" w:cs="Times New Roman"/>
        </w:rPr>
        <w:t>Колективним договором та посадовими обов’язками ознайомлений, і зобов’язуюсь їх виконувати. До заяви додаю необхідні документи.</w:t>
      </w:r>
    </w:p>
    <w:p w14:paraId="26CBFB1D" w14:textId="77777777" w:rsidR="006A4B26" w:rsidRPr="001B66E6" w:rsidRDefault="006A4B26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6"/>
          <w:szCs w:val="16"/>
        </w:rPr>
      </w:pPr>
    </w:p>
    <w:p w14:paraId="7A6D547C" w14:textId="77777777" w:rsidR="006A4B26" w:rsidRPr="00FA207E" w:rsidRDefault="006A4B26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F4F07CA" w14:textId="77777777" w:rsidR="006A4B26" w:rsidRPr="00B328C8" w:rsidRDefault="006A4B26" w:rsidP="006A4B26">
      <w:pPr>
        <w:spacing w:after="0" w:line="240" w:lineRule="auto"/>
        <w:ind w:left="-426" w:right="708" w:firstLine="852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25EABC35" w14:textId="77777777" w:rsidR="006A4B26" w:rsidRPr="003F63EC" w:rsidRDefault="006A4B26" w:rsidP="006A4B26">
      <w:pPr>
        <w:spacing w:after="0" w:line="240" w:lineRule="auto"/>
        <w:ind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3942FF57" w14:textId="77777777" w:rsidR="006A4B26" w:rsidRPr="006E5108" w:rsidRDefault="006A4B26" w:rsidP="006A4B26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5A4A8E63" w14:textId="77777777" w:rsidR="006A4B26" w:rsidRPr="003F63EC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79454760" w14:textId="77777777" w:rsidR="006A4B26" w:rsidRPr="007300DD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1D01ECA" w14:textId="77777777" w:rsidR="006A4B26" w:rsidRPr="006E5108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583A2165" w14:textId="77777777" w:rsidR="006A4B26" w:rsidRPr="007300DD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491FFCD4" w14:textId="77777777" w:rsidR="006A4B26" w:rsidRPr="006E5108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6B332263" w14:textId="64E9D7F4" w:rsidR="006A4B26" w:rsidRPr="007300DD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632882">
        <w:rPr>
          <w:rFonts w:ascii="Times New Roman" w:hAnsi="Times New Roman" w:cs="Times New Roman"/>
          <w:sz w:val="27"/>
          <w:szCs w:val="27"/>
        </w:rPr>
        <w:tab/>
      </w:r>
      <w:bookmarkStart w:id="0" w:name="_GoBack"/>
      <w:bookmarkEnd w:id="0"/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="00632882">
        <w:rPr>
          <w:rFonts w:ascii="Times New Roman" w:hAnsi="Times New Roman" w:cs="Times New Roman"/>
          <w:sz w:val="27"/>
          <w:szCs w:val="27"/>
          <w:u w:val="single"/>
        </w:rPr>
        <w:tab/>
      </w:r>
      <w:r w:rsidR="00632882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3BB13D9" w14:textId="77777777" w:rsidR="006A4B26" w:rsidRPr="006E5108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5AF52440" w14:textId="77777777" w:rsidR="006A4B26" w:rsidRPr="007300DD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97CA2D7" w14:textId="77777777" w:rsidR="006A4B26" w:rsidRDefault="006A4B26" w:rsidP="006A4B26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0D7FC1B0" w14:textId="77777777" w:rsidR="006A4B26" w:rsidRPr="00F31AB6" w:rsidRDefault="006A4B26" w:rsidP="006A4B26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9363D86" w14:textId="77777777" w:rsidR="006A4B26" w:rsidRPr="006E5108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30E32D8D" w14:textId="77777777" w:rsidR="006A4B26" w:rsidRPr="007300DD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657350B" w14:textId="77777777" w:rsidR="006A4B26" w:rsidRPr="001070AF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6A4B26" w:rsidRPr="003108BD" w14:paraId="525614FF" w14:textId="77777777" w:rsidTr="00C028DA">
        <w:trPr>
          <w:trHeight w:val="375"/>
        </w:trPr>
        <w:tc>
          <w:tcPr>
            <w:tcW w:w="4650" w:type="dxa"/>
          </w:tcPr>
          <w:p w14:paraId="2A9AB107" w14:textId="77777777" w:rsidR="006A4B26" w:rsidRPr="007B07E9" w:rsidRDefault="006A4B26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0B861EB5" w14:textId="77777777" w:rsidR="006A4B26" w:rsidRPr="003108BD" w:rsidRDefault="006A4B26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3354ABF8" w14:textId="77777777" w:rsidR="006A4B26" w:rsidRPr="003108BD" w:rsidRDefault="006A4B26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6A4B26" w:rsidRPr="003108BD" w14:paraId="6D38822F" w14:textId="77777777" w:rsidTr="00C028DA">
        <w:trPr>
          <w:trHeight w:val="269"/>
        </w:trPr>
        <w:tc>
          <w:tcPr>
            <w:tcW w:w="4650" w:type="dxa"/>
          </w:tcPr>
          <w:p w14:paraId="4B70548D" w14:textId="77777777" w:rsidR="006A4B26" w:rsidRPr="007B07E9" w:rsidRDefault="006A4B26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2F687DDD" w14:textId="77777777" w:rsidR="006A4B26" w:rsidRPr="003108BD" w:rsidRDefault="006A4B26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56B15C8D" w14:textId="77777777" w:rsidR="006A4B26" w:rsidRPr="003108BD" w:rsidRDefault="006A4B26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A4B26" w:rsidRPr="003108BD" w14:paraId="46486E56" w14:textId="77777777" w:rsidTr="00C028DA">
        <w:trPr>
          <w:trHeight w:val="146"/>
        </w:trPr>
        <w:tc>
          <w:tcPr>
            <w:tcW w:w="4650" w:type="dxa"/>
          </w:tcPr>
          <w:p w14:paraId="2BE733AC" w14:textId="77777777" w:rsidR="006A4B26" w:rsidRPr="007B07E9" w:rsidRDefault="006A4B26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5FB604DB" w14:textId="77777777" w:rsidR="006A4B26" w:rsidRPr="003108BD" w:rsidRDefault="006A4B26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64E52850" w14:textId="77777777" w:rsidR="006A4B26" w:rsidRPr="003108BD" w:rsidRDefault="006A4B26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A4B26" w:rsidRPr="003108BD" w14:paraId="6D66084D" w14:textId="77777777" w:rsidTr="00C028DA">
        <w:trPr>
          <w:trHeight w:val="70"/>
        </w:trPr>
        <w:tc>
          <w:tcPr>
            <w:tcW w:w="4650" w:type="dxa"/>
          </w:tcPr>
          <w:p w14:paraId="63BDBAF2" w14:textId="77777777" w:rsidR="006A4B26" w:rsidRPr="007B07E9" w:rsidRDefault="006A4B26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00B9D0BA" w14:textId="77777777" w:rsidR="006A4B26" w:rsidRPr="003108BD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738917E1" w14:textId="77777777" w:rsidR="006A4B26" w:rsidRPr="003108BD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A4B26" w:rsidRPr="003108BD" w14:paraId="312F1F3F" w14:textId="77777777" w:rsidTr="00C028DA">
        <w:trPr>
          <w:trHeight w:val="70"/>
        </w:trPr>
        <w:tc>
          <w:tcPr>
            <w:tcW w:w="4650" w:type="dxa"/>
          </w:tcPr>
          <w:p w14:paraId="7E595733" w14:textId="77777777" w:rsidR="006A4B26" w:rsidRPr="007B07E9" w:rsidRDefault="006A4B26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447328A7" w14:textId="77777777" w:rsidR="006A4B26" w:rsidRPr="003108BD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10EB6284" w14:textId="77777777" w:rsidR="006A4B26" w:rsidRPr="003108BD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A4B26" w:rsidRPr="003108BD" w14:paraId="527244D7" w14:textId="77777777" w:rsidTr="00C028DA">
        <w:trPr>
          <w:trHeight w:val="70"/>
        </w:trPr>
        <w:tc>
          <w:tcPr>
            <w:tcW w:w="4650" w:type="dxa"/>
          </w:tcPr>
          <w:p w14:paraId="77CE7DB0" w14:textId="77777777" w:rsidR="006A4B26" w:rsidRPr="007B07E9" w:rsidRDefault="006A4B26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47B8C5EB" w14:textId="77777777" w:rsidR="006A4B26" w:rsidRPr="00A21780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168DA150" w14:textId="77777777" w:rsidR="006A4B26" w:rsidRPr="00A21780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6A4B26" w:rsidRPr="003108BD" w14:paraId="5383A61F" w14:textId="77777777" w:rsidTr="00C028DA">
        <w:trPr>
          <w:trHeight w:val="70"/>
        </w:trPr>
        <w:tc>
          <w:tcPr>
            <w:tcW w:w="4650" w:type="dxa"/>
          </w:tcPr>
          <w:p w14:paraId="04C7D097" w14:textId="77777777" w:rsidR="006A4B26" w:rsidRPr="007B07E9" w:rsidRDefault="006A4B26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0099D43A" w14:textId="77777777" w:rsidR="006A4B26" w:rsidRPr="003108BD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286F5E5C" w14:textId="77777777" w:rsidR="006A4B26" w:rsidRPr="003108BD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A4B26" w:rsidRPr="003108BD" w14:paraId="33804F69" w14:textId="77777777" w:rsidTr="00C028DA">
        <w:trPr>
          <w:trHeight w:val="70"/>
        </w:trPr>
        <w:tc>
          <w:tcPr>
            <w:tcW w:w="4650" w:type="dxa"/>
          </w:tcPr>
          <w:p w14:paraId="7C88C92A" w14:textId="77777777" w:rsidR="006A4B26" w:rsidRPr="007B07E9" w:rsidRDefault="006A4B26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269A46F2" w14:textId="77777777" w:rsidR="006A4B26" w:rsidRPr="003108BD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07A080F8" w14:textId="77777777" w:rsidR="006A4B26" w:rsidRPr="003108BD" w:rsidRDefault="006A4B26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5C733427" w14:textId="77777777" w:rsidR="006A4B26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4AA4A12C" w14:textId="77777777" w:rsidR="006A4B26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28C7E921" w14:textId="77777777" w:rsidR="006A4B26" w:rsidRDefault="006A4B26" w:rsidP="006A4B26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18477028" w14:textId="77777777" w:rsidR="006A4B26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07A667DB" w14:textId="77777777" w:rsidR="006A4B26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15EAEE50" w14:textId="77777777" w:rsidR="006A4B26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0C53DEA" w14:textId="77777777" w:rsidR="006A4B26" w:rsidRDefault="006A4B26" w:rsidP="006A4B26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59E52574" w14:textId="77777777" w:rsidR="006A4B26" w:rsidRPr="007D2F42" w:rsidRDefault="006A4B26" w:rsidP="006A4B26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46DABF43" w14:textId="77777777" w:rsidR="006A4B26" w:rsidRDefault="006A4B26" w:rsidP="006A4B26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0E84B4D" w14:textId="77777777" w:rsidR="006A4B26" w:rsidRPr="006817D1" w:rsidRDefault="006A4B26" w:rsidP="006A4B26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817D1">
        <w:rPr>
          <w:rFonts w:ascii="Times New Roman" w:hAnsi="Times New Roman" w:cs="Times New Roman"/>
          <w:b/>
          <w:sz w:val="24"/>
          <w:szCs w:val="24"/>
        </w:rPr>
        <w:lastRenderedPageBreak/>
        <w:t>Відмітки посадових осіб про проведення з претендентом на посаду відповідних інструктажів</w:t>
      </w:r>
    </w:p>
    <w:p w14:paraId="7A9D9A44" w14:textId="77777777" w:rsidR="006A4B26" w:rsidRPr="006817D1" w:rsidRDefault="006A4B26" w:rsidP="006A4B26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3425FB" w14:textId="77777777" w:rsidR="006A4B26" w:rsidRPr="00B328C8" w:rsidRDefault="006A4B26" w:rsidP="006A4B26">
      <w:pPr>
        <w:pStyle w:val="a4"/>
        <w:numPr>
          <w:ilvl w:val="0"/>
          <w:numId w:val="21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Вступний інструктаж</w:t>
      </w:r>
    </w:p>
    <w:p w14:paraId="6AA1CAA6" w14:textId="77777777" w:rsidR="006A4B26" w:rsidRPr="00B328C8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Вступний інструктаж з техніки безпек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BE8328C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75E80271" w14:textId="77777777" w:rsidR="006A4B26" w:rsidRPr="00B328C8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60B2A43B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40535CF3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921B73C" w14:textId="77777777" w:rsidR="006A4B26" w:rsidRPr="008E4E72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Начальник відділу охорони праці</w:t>
      </w:r>
      <w:r>
        <w:rPr>
          <w:rFonts w:ascii="Times New Roman" w:hAnsi="Times New Roman" w:cs="Times New Roman"/>
          <w:sz w:val="27"/>
          <w:szCs w:val="27"/>
        </w:rPr>
        <w:t xml:space="preserve"> 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 xml:space="preserve">_____202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_____</w:t>
      </w:r>
      <w:r>
        <w:rPr>
          <w:rFonts w:ascii="Times New Roman" w:hAnsi="Times New Roman" w:cs="Times New Roman"/>
          <w:sz w:val="27"/>
          <w:szCs w:val="27"/>
        </w:rPr>
        <w:t xml:space="preserve">____ </w:t>
      </w:r>
      <w:r w:rsidRPr="008E4E72">
        <w:rPr>
          <w:rFonts w:ascii="Times New Roman" w:hAnsi="Times New Roman" w:cs="Times New Roman"/>
          <w:sz w:val="27"/>
          <w:szCs w:val="27"/>
        </w:rPr>
        <w:t>В</w:t>
      </w:r>
      <w:r>
        <w:rPr>
          <w:rFonts w:ascii="Times New Roman" w:hAnsi="Times New Roman" w:cs="Times New Roman"/>
          <w:sz w:val="27"/>
          <w:szCs w:val="27"/>
        </w:rPr>
        <w:t>асиль</w:t>
      </w:r>
      <w:r w:rsidRPr="008E4E72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ПОЛІЩУК</w:t>
      </w:r>
    </w:p>
    <w:p w14:paraId="7D7F5448" w14:textId="77777777" w:rsidR="006A4B26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</w:t>
      </w:r>
      <w:r w:rsidRPr="003108BD">
        <w:rPr>
          <w:rFonts w:ascii="Times New Roman" w:hAnsi="Times New Roman" w:cs="Times New Roman"/>
          <w:sz w:val="16"/>
          <w:szCs w:val="16"/>
        </w:rPr>
        <w:t xml:space="preserve"> (підпис)       </w:t>
      </w:r>
    </w:p>
    <w:p w14:paraId="18D1460B" w14:textId="77777777" w:rsidR="006A4B26" w:rsidRPr="003108BD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</w:p>
    <w:p w14:paraId="2F78DF73" w14:textId="77777777" w:rsidR="006A4B26" w:rsidRPr="00B328C8" w:rsidRDefault="006A4B26" w:rsidP="006A4B26">
      <w:pPr>
        <w:pStyle w:val="a4"/>
        <w:numPr>
          <w:ilvl w:val="0"/>
          <w:numId w:val="21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Інструктаж на робочому місці</w:t>
      </w:r>
    </w:p>
    <w:p w14:paraId="4B21153F" w14:textId="77777777" w:rsidR="006A4B26" w:rsidRPr="00B328C8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нструктаж на робочому місці відповідно до посади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F38DCE4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537EE9D9" w14:textId="77777777" w:rsidR="006A4B26" w:rsidRPr="00B328C8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46DE0D90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4FBB1E16" w14:textId="77777777" w:rsidR="006A4B26" w:rsidRPr="001070AF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</w:t>
      </w:r>
      <w:r w:rsidRPr="001070AF">
        <w:rPr>
          <w:rFonts w:ascii="Times New Roman" w:hAnsi="Times New Roman" w:cs="Times New Roman"/>
          <w:sz w:val="27"/>
          <w:szCs w:val="27"/>
        </w:rPr>
        <w:t>р._______________________________</w:t>
      </w:r>
    </w:p>
    <w:p w14:paraId="587E047D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 xml:space="preserve">              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57F08B9" w14:textId="77777777" w:rsidR="006A4B26" w:rsidRPr="00B328C8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57E8ED4" w14:textId="77777777" w:rsidR="006A4B26" w:rsidRPr="00B328C8" w:rsidRDefault="006A4B26" w:rsidP="006A4B26">
      <w:pPr>
        <w:pStyle w:val="a4"/>
        <w:numPr>
          <w:ilvl w:val="0"/>
          <w:numId w:val="21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Ознайомлення з протипожежними заходами</w:t>
      </w:r>
    </w:p>
    <w:p w14:paraId="033A2AF8" w14:textId="77777777" w:rsidR="006A4B26" w:rsidRPr="00B328C8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З протипожежними заходам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98F184D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31A42242" w14:textId="77777777" w:rsidR="006A4B26" w:rsidRPr="00B328C8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ознайомив</w:t>
      </w:r>
    </w:p>
    <w:p w14:paraId="00C3181F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5780FE14" w14:textId="77777777" w:rsidR="006A4B26" w:rsidRPr="00F31AB6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AA0348A" w14:textId="77777777" w:rsidR="006A4B26" w:rsidRPr="00B328C8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чальник відділу з питань пожежної безпеки та цивільного захисту </w:t>
      </w:r>
    </w:p>
    <w:p w14:paraId="3F0C46F5" w14:textId="77777777" w:rsidR="006A4B26" w:rsidRPr="008E4E72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 xml:space="preserve">_____202_ </w:t>
      </w:r>
      <w:r w:rsidRPr="00B328C8">
        <w:rPr>
          <w:rFonts w:ascii="Times New Roman" w:hAnsi="Times New Roman" w:cs="Times New Roman"/>
          <w:sz w:val="27"/>
          <w:szCs w:val="27"/>
        </w:rPr>
        <w:t>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>___</w:t>
      </w:r>
      <w:r>
        <w:rPr>
          <w:rFonts w:ascii="Times New Roman" w:hAnsi="Times New Roman" w:cs="Times New Roman"/>
          <w:sz w:val="27"/>
          <w:szCs w:val="27"/>
        </w:rPr>
        <w:t>_____</w:t>
      </w:r>
      <w:r w:rsidRPr="00B328C8">
        <w:rPr>
          <w:rFonts w:ascii="Times New Roman" w:hAnsi="Times New Roman" w:cs="Times New Roman"/>
          <w:sz w:val="27"/>
          <w:szCs w:val="27"/>
        </w:rPr>
        <w:t xml:space="preserve">_______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Орест ОНИСЬКО</w:t>
      </w:r>
    </w:p>
    <w:p w14:paraId="550B0104" w14:textId="77777777" w:rsidR="006A4B26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</w:p>
    <w:p w14:paraId="2232D264" w14:textId="77777777" w:rsidR="006A4B26" w:rsidRPr="00F31AB6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2BE1B4D" w14:textId="77777777" w:rsidR="006A4B26" w:rsidRPr="00FA4E36" w:rsidRDefault="006A4B26" w:rsidP="006A4B26">
      <w:pPr>
        <w:pStyle w:val="a4"/>
        <w:numPr>
          <w:ilvl w:val="0"/>
          <w:numId w:val="21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FA4E36">
        <w:rPr>
          <w:rFonts w:ascii="Times New Roman" w:hAnsi="Times New Roman" w:cs="Times New Roman"/>
          <w:b/>
          <w:sz w:val="27"/>
          <w:szCs w:val="27"/>
        </w:rPr>
        <w:t>Допуск претендента до самостійної роботи на посаді</w:t>
      </w:r>
    </w:p>
    <w:p w14:paraId="222A0BB4" w14:textId="77777777" w:rsidR="006A4B26" w:rsidRPr="00B328C8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420FAABE" w14:textId="77777777" w:rsidR="006A4B26" w:rsidRPr="00B328C8" w:rsidRDefault="006A4B26" w:rsidP="006A4B2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Допускаю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75520D">
        <w:rPr>
          <w:rFonts w:ascii="Times New Roman" w:hAnsi="Times New Roman" w:cs="Times New Roman"/>
          <w:sz w:val="27"/>
          <w:szCs w:val="27"/>
        </w:rPr>
        <w:t>до самостійної роботи на посаді</w:t>
      </w:r>
      <w:r>
        <w:rPr>
          <w:rFonts w:ascii="Times New Roman" w:hAnsi="Times New Roman" w:cs="Times New Roman"/>
          <w:sz w:val="27"/>
          <w:szCs w:val="27"/>
        </w:rPr>
        <w:t xml:space="preserve"> на посаді</w:t>
      </w:r>
      <w:r w:rsidRPr="0075520D">
        <w:rPr>
          <w:rFonts w:ascii="Times New Roman" w:hAnsi="Times New Roman" w:cs="Times New Roman"/>
          <w:sz w:val="27"/>
          <w:szCs w:val="27"/>
        </w:rPr>
        <w:tab/>
        <w:t>___________</w:t>
      </w:r>
    </w:p>
    <w:p w14:paraId="6E161742" w14:textId="77777777" w:rsidR="006A4B26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      </w:t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 (назва посади) </w:t>
      </w:r>
    </w:p>
    <w:p w14:paraId="60872FD1" w14:textId="77777777" w:rsidR="006A4B26" w:rsidRPr="000A1A74" w:rsidRDefault="006A4B26" w:rsidP="006A4B2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</w:t>
      </w:r>
      <w:r w:rsidRPr="001070AF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D42540C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 xml:space="preserve">              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349F1226" w14:textId="77777777" w:rsidR="006A4B26" w:rsidRDefault="006A4B26" w:rsidP="006A4B2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58801B6" w14:textId="77777777" w:rsidR="006A4B26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DB68F03" w14:textId="77777777" w:rsidR="006A4B26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3F995582" w14:textId="77777777" w:rsidR="006A4B26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87239E2" w14:textId="77777777" w:rsidR="006A4B26" w:rsidRPr="003108BD" w:rsidRDefault="006A4B26" w:rsidP="006A4B2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1239540" w14:textId="77777777" w:rsidR="006A4B26" w:rsidRPr="003108BD" w:rsidRDefault="006A4B26" w:rsidP="006A4B2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D21A5B8" w14:textId="77777777" w:rsidR="006A4B26" w:rsidRPr="00B328C8" w:rsidRDefault="006A4B26" w:rsidP="006A4B2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6EDF6C24" w14:textId="77777777" w:rsidR="006A4B26" w:rsidRPr="00B328C8" w:rsidRDefault="006A4B26" w:rsidP="006A4B26">
      <w:pPr>
        <w:pStyle w:val="a4"/>
        <w:spacing w:after="0" w:line="240" w:lineRule="auto"/>
        <w:ind w:left="-567" w:right="708"/>
        <w:jc w:val="both"/>
        <w:rPr>
          <w:rFonts w:ascii="Times New Roman" w:hAnsi="Times New Roman" w:cs="Times New Roman"/>
          <w:sz w:val="27"/>
          <w:szCs w:val="27"/>
          <w:highlight w:val="yellow"/>
          <w:lang w:val="ru-RU"/>
        </w:rPr>
      </w:pPr>
    </w:p>
    <w:p w14:paraId="0C449B4A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F062340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9831F05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649FBAC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F48F52A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CF21383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1DE37ED4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3B8556C5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055E8F8C" w14:textId="77777777" w:rsidR="006A4B26" w:rsidRPr="00B328C8" w:rsidRDefault="006A4B26" w:rsidP="006A4B26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17B5A862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2F0965C2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1691991F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6AAC0556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6455B498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46FE0AD4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1AF2382A" w14:textId="77777777" w:rsidR="006A4B26" w:rsidRDefault="006A4B26" w:rsidP="006A4B26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46536364" w14:textId="650E68A9" w:rsidR="007D2F42" w:rsidRPr="006A4B26" w:rsidRDefault="006A4B26" w:rsidP="006A4B26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D85BCB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6A4B26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892892" w14:textId="77777777" w:rsidR="00AC5648" w:rsidRDefault="00AC5648" w:rsidP="00C770FE">
      <w:pPr>
        <w:spacing w:after="0" w:line="240" w:lineRule="auto"/>
      </w:pPr>
      <w:r>
        <w:separator/>
      </w:r>
    </w:p>
  </w:endnote>
  <w:endnote w:type="continuationSeparator" w:id="0">
    <w:p w14:paraId="565BDD88" w14:textId="77777777" w:rsidR="00AC5648" w:rsidRDefault="00AC5648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A124D4" w14:textId="77777777" w:rsidR="00AC5648" w:rsidRDefault="00AC5648" w:rsidP="00C770FE">
      <w:pPr>
        <w:spacing w:after="0" w:line="240" w:lineRule="auto"/>
      </w:pPr>
      <w:r>
        <w:separator/>
      </w:r>
    </w:p>
  </w:footnote>
  <w:footnote w:type="continuationSeparator" w:id="0">
    <w:p w14:paraId="3E4F28F7" w14:textId="77777777" w:rsidR="00AC5648" w:rsidRDefault="00AC5648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562D5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32882"/>
    <w:rsid w:val="00640585"/>
    <w:rsid w:val="00654574"/>
    <w:rsid w:val="006642A4"/>
    <w:rsid w:val="00693F40"/>
    <w:rsid w:val="006A3010"/>
    <w:rsid w:val="006A4B26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655DF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C564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6B3C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A4B26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DBF4C-892A-448B-B735-88313AB7F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10</Words>
  <Characters>1488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4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8</cp:revision>
  <cp:lastPrinted>2021-12-21T13:12:00Z</cp:lastPrinted>
  <dcterms:created xsi:type="dcterms:W3CDTF">2021-12-21T20:23:00Z</dcterms:created>
  <dcterms:modified xsi:type="dcterms:W3CDTF">2021-12-28T20:15:00Z</dcterms:modified>
</cp:coreProperties>
</file>